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8">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9A72B4">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9A72B4">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9A72B4">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9A72B4">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9A72B4">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9A72B4">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9A72B4">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 process name</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222"/>
        <w:gridCol w:w="5506"/>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1"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15EAF37A"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0007766A" w:rsidRPr="00B658D4">
              <w:rPr>
                <w:i/>
                <w:color w:val="0085CA" w:themeColor="accent2"/>
              </w:rPr>
              <w:t>The process will be started from orchestrator server (demo.uipath.com)</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 xml:space="preserve">(Naming convention: </w:t>
            </w:r>
            <w:proofErr w:type="spellStart"/>
            <w:r w:rsidRPr="00D467DE">
              <w:t>ProcessName_QueueName</w:t>
            </w:r>
            <w:proofErr w:type="spellEnd"/>
            <w:r w:rsidRPr="00D467DE">
              <w:t>)</w:t>
            </w:r>
          </w:p>
        </w:tc>
        <w:tc>
          <w:tcPr>
            <w:tcW w:w="0" w:type="auto"/>
            <w:hideMark/>
          </w:tcPr>
          <w:p w14:paraId="06E38F5C" w14:textId="589DD1A5"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73AB1328"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0F5BFB9A"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7161581B"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lastRenderedPageBreak/>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17"/>
        <w:gridCol w:w="6211"/>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08"/>
        <w:gridCol w:w="347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276"/>
        <w:gridCol w:w="5452"/>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lastRenderedPageBreak/>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t>Architectural structure of the Master Project</w:t>
      </w:r>
      <w:bookmarkEnd w:id="10"/>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4" w:name="_Toc5787538"/>
      <w:r w:rsidRPr="00425538">
        <w:rPr>
          <w:rFonts w:eastAsia="Arial Unicode MS"/>
        </w:rPr>
        <w:t>Other Remarks</w:t>
      </w:r>
      <w:bookmarkEnd w:id="14"/>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3"/>
      <w:footerReference w:type="defaul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88CF4" w14:textId="77777777" w:rsidR="009A72B4" w:rsidRDefault="009A72B4">
      <w:r>
        <w:separator/>
      </w:r>
    </w:p>
  </w:endnote>
  <w:endnote w:type="continuationSeparator" w:id="0">
    <w:p w14:paraId="18803C62" w14:textId="77777777" w:rsidR="009A72B4" w:rsidRDefault="009A72B4">
      <w:r>
        <w:continuationSeparator/>
      </w:r>
    </w:p>
  </w:endnote>
  <w:endnote w:type="continuationNotice" w:id="1">
    <w:p w14:paraId="3206200F" w14:textId="77777777" w:rsidR="009A72B4" w:rsidRDefault="009A72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F4FF9" w14:textId="77777777" w:rsidR="009A72B4" w:rsidRDefault="009A72B4">
      <w:r>
        <w:separator/>
      </w:r>
    </w:p>
  </w:footnote>
  <w:footnote w:type="continuationSeparator" w:id="0">
    <w:p w14:paraId="1F3B73F0" w14:textId="77777777" w:rsidR="009A72B4" w:rsidRDefault="009A72B4">
      <w:r>
        <w:continuationSeparator/>
      </w:r>
    </w:p>
  </w:footnote>
  <w:footnote w:type="continuationNotice" w:id="1">
    <w:p w14:paraId="6DE8FE4E" w14:textId="77777777" w:rsidR="009A72B4" w:rsidRDefault="009A72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1"/>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301A98"/>
    <w:rsid w:val="00315B16"/>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endesk_reporting@uipath.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BA3E57C87B4542903D7449721BDCBF" ma:contentTypeVersion="4" ma:contentTypeDescription="Create a new document." ma:contentTypeScope="" ma:versionID="1ba3a266d25b874492946ce18524ab29">
  <xsd:schema xmlns:xsd="http://www.w3.org/2001/XMLSchema" xmlns:xs="http://www.w3.org/2001/XMLSchema" xmlns:p="http://schemas.microsoft.com/office/2006/metadata/properties" xmlns:ns2="7100ee17-456d-4d85-89d6-f1478ccd9efd" targetNamespace="http://schemas.microsoft.com/office/2006/metadata/properties" ma:root="true" ma:fieldsID="503e5afd51aa0fb6813877b2a15e16c6" ns2:_="">
    <xsd:import namespace="7100ee17-456d-4d85-89d6-f1478ccd9ef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0ee17-456d-4d85-89d6-f1478ccd9e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40991B72-70D8-4367-87D8-4C788F88AD50}"/>
</file>

<file path=customXml/itemProps3.xml><?xml version="1.0" encoding="utf-8"?>
<ds:datastoreItem xmlns:ds="http://schemas.openxmlformats.org/officeDocument/2006/customXml" ds:itemID="{50CA62AC-B0B4-47DC-9250-A8E4D3EF24DD}"/>
</file>

<file path=customXml/itemProps4.xml><?xml version="1.0" encoding="utf-8"?>
<ds:datastoreItem xmlns:ds="http://schemas.openxmlformats.org/officeDocument/2006/customXml" ds:itemID="{85EF3322-C328-4A50-A19F-D92CCC19D935}"/>
</file>

<file path=docProps/app.xml><?xml version="1.0" encoding="utf-8"?>
<Properties xmlns="http://schemas.openxmlformats.org/officeDocument/2006/extended-properties" xmlns:vt="http://schemas.openxmlformats.org/officeDocument/2006/docPropsVTypes">
  <Template>Normal</Template>
  <TotalTime>1</TotalTime>
  <Pages>10</Pages>
  <Words>1242</Words>
  <Characters>7084</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Teodora Hiritiu</cp:lastModifiedBy>
  <cp:revision>2</cp:revision>
  <cp:lastPrinted>2019-04-10T11:03:00Z</cp:lastPrinted>
  <dcterms:created xsi:type="dcterms:W3CDTF">2020-05-21T10:25:00Z</dcterms:created>
  <dcterms:modified xsi:type="dcterms:W3CDTF">2020-05-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B3BA3E57C87B4542903D7449721BDCBF</vt:lpwstr>
  </property>
</Properties>
</file>